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27E1" w:rsidRPr="00C31E8C" w:rsidRDefault="00BF293C">
      <w:pPr>
        <w:rPr>
          <w:rFonts w:ascii="Times New Roman" w:hAnsi="Times New Roman" w:cs="Times New Roman"/>
          <w:b/>
          <w:color w:val="70AD47" w:themeColor="accent6"/>
          <w:sz w:val="28"/>
          <w:szCs w:val="28"/>
        </w:rPr>
      </w:pPr>
      <w:r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 xml:space="preserve">Buy </w:t>
      </w:r>
      <w:r w:rsidR="00954E24" w:rsidRPr="00C31E8C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>Siltada</w:t>
      </w:r>
      <w:r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 xml:space="preserve"> tablets </w:t>
      </w:r>
      <w:r w:rsidR="001B3568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 xml:space="preserve">online </w:t>
      </w:r>
      <w:r w:rsidR="001B3568" w:rsidRPr="00C31E8C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>(</w:t>
      </w:r>
      <w:r w:rsidR="0047618A" w:rsidRPr="00C31E8C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>Contains: Sildenafil</w:t>
      </w:r>
      <w:r w:rsidR="008F1077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 xml:space="preserve"> 100mg+Tadal</w:t>
      </w:r>
      <w:r w:rsidR="00954E24" w:rsidRPr="00C31E8C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>afil 2</w:t>
      </w:r>
      <w:r w:rsidR="00E029DF" w:rsidRPr="00C31E8C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>0mg</w:t>
      </w:r>
      <w:r w:rsidR="0047618A" w:rsidRPr="00C31E8C">
        <w:rPr>
          <w:rFonts w:ascii="Times New Roman" w:hAnsi="Times New Roman" w:cs="Times New Roman"/>
          <w:b/>
          <w:color w:val="70AD47" w:themeColor="accent6"/>
          <w:sz w:val="28"/>
          <w:szCs w:val="28"/>
        </w:rPr>
        <w:t>)</w:t>
      </w:r>
    </w:p>
    <w:p w:rsidR="002A3D7F" w:rsidRPr="00C31E8C" w:rsidRDefault="00F246FE" w:rsidP="00C31E8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Siltada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0 mg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</w:rPr>
        <w:t>a medication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d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for the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cure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erectile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ysfunction. Siltada is the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latest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medication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combines the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benefits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wo most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common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rugs aga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825D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st erectile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function. The two drugs exist in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dissimilar</w:t>
      </w:r>
      <w:r w:rsidR="00BA5A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ortions in Siltada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0 mg 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i.e.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lde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fil Citrate in 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>100 mg of proportion and Tadalafil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20 mg of 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proportion. The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wo active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constituents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pplement and enhance the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usefulness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each 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other.</w:t>
      </w:r>
      <w:r w:rsidR="00546C4A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ldenafil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A5AD9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it</w:t>
      </w:r>
      <w:r w:rsidR="00BA5A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ate </w:t>
      </w:r>
      <w:r w:rsidR="00BA5AD9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 potent inhibitor of the electrolytic enzyme type V phosphodiesterase (PDE5), in the corpus cavernosum and therefore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ises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penile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action</w:t>
      </w:r>
      <w:r w:rsidR="00BA5A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o </w:t>
      </w:r>
      <w:r w:rsidR="00E7343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imulation. Tadalafil</w:t>
      </w:r>
      <w:bookmarkStart w:id="0" w:name="_GoBack"/>
      <w:bookmarkEnd w:id="0"/>
      <w:r w:rsidR="00A1073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also a PDE5 i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hibitor that gives rise in the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level of cyclic guanosine monophosphate (cGMP) in cavernous smooth muscle cells.</w:t>
      </w:r>
      <w:r w:rsidR="006D017E" w:rsidRPr="00C31E8C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 xml:space="preserve"> The advantage of using the salt Tadalafil</w:t>
      </w:r>
      <w:r w:rsidR="00546C4A" w:rsidRPr="00C31E8C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 xml:space="preserve"> in </w:t>
      </w:r>
      <w:r w:rsidR="00C31E8C" w:rsidRPr="00C31E8C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>Siltada is</w:t>
      </w:r>
      <w:r w:rsidR="006D017E" w:rsidRPr="00C31E8C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 xml:space="preserve"> that it </w:t>
      </w:r>
      <w:r w:rsidR="00C31E8C" w:rsidRPr="00C31E8C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 xml:space="preserve">is </w:t>
      </w:r>
      <w:r w:rsidR="00A1073D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 xml:space="preserve">not injurious </w:t>
      </w:r>
      <w:r w:rsidR="006D017E" w:rsidRPr="00C31E8C">
        <w:rPr>
          <w:rFonts w:ascii="Times New Roman" w:hAnsi="Times New Roman" w:cs="Times New Roman"/>
          <w:color w:val="000000" w:themeColor="text1"/>
          <w:spacing w:val="3"/>
          <w:sz w:val="24"/>
          <w:szCs w:val="24"/>
          <w:shd w:val="clear" w:color="auto" w:fill="FFFFFF"/>
        </w:rPr>
        <w:t>in patients receiving antihypertensives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ltada 120 mg medication is</w:t>
      </w:r>
      <w:r w:rsidR="00AE4E6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sed </w:t>
      </w:r>
      <w:r w:rsidR="00AE4E6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 cure</w:t>
      </w:r>
      <w:r w:rsidR="00A1073D" w:rsidRPr="00A107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1073D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erectile dysfunction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AE4E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>pulmonary art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ial </w:t>
      </w:r>
      <w:r w:rsidR="00AE4E6F">
        <w:rPr>
          <w:rFonts w:ascii="Times New Roman" w:hAnsi="Times New Roman" w:cs="Times New Roman"/>
          <w:color w:val="000000" w:themeColor="text1"/>
          <w:sz w:val="24"/>
          <w:szCs w:val="24"/>
        </w:rPr>
        <w:t>hypertension,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benign prostatic hyperplasia.</w:t>
      </w:r>
      <w:r w:rsidR="00A1073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oth sildenafil and tadalafil have a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uick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nset with the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sefulness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p to 4 hours and 36 hours respectively.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hen patients are treated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ith 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 </w:t>
      </w:r>
      <w:r w:rsidR="00AE4E6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ral dose of 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</w:t>
      </w:r>
      <w:r w:rsidR="00AE4E6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00 mg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f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ildenafil and 20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mg tadalafil 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f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requency of penetration and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reservation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erecti</w:t>
      </w:r>
      <w:r w:rsidR="00BA5A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n after penetration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was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und to be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oosted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siderably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mean 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omain of 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 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rectile function, orgasmic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ole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and intercourse </w:t>
      </w:r>
      <w:r w:rsidR="00AE4E6F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ulfillment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so showed a significantly positive improvement.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adalafil shares effectiveness</w:t>
      </w:r>
      <w:r w:rsidR="00AB43F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safety with sildenafil and significantly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covers</w:t>
      </w:r>
      <w:r w:rsidR="00BA5A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atients’ </w:t>
      </w:r>
      <w:r w:rsidR="00BA5AD9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fidence</w:t>
      </w:r>
      <w:r w:rsidR="00AB43F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rectile dysfunction (ED) is a major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intenance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oblem worldwide. Tadalafil and sildenafil a</w:t>
      </w:r>
      <w:r w:rsidR="00AB43F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 the two most common</w:t>
      </w:r>
      <w:r w:rsidR="00954E24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hibitors used to treat ED</w:t>
      </w:r>
      <w:r w:rsidR="00453A6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llness in men</w:t>
      </w:r>
      <w:r w:rsidR="00AB43F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F246FE" w:rsidRPr="00C31E8C" w:rsidRDefault="00F246FE" w:rsidP="00C31E8C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maximum dosage of Siltada is 120 mg.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t is an 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al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medicine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should be consumed with a glass of water.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iltada must be taken </w:t>
      </w:r>
      <w:r w:rsidR="00BA5A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30-40 minutes before any erotic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teraction. 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uring this time the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stituents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the medication are completely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quefied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the bloodstream and begin their action.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iltada is taken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rrespective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of the food intake. The drug begins to act after half an hour and its effect lasts up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 a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iod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f approximately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36 hours. The minimum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reak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etween the two Siltada tablets must be 24 hours.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desirable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take these tablets when you don’t have any allergic problem from Sildenafil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itrate and Tadala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fil.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y to avoid a heavy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mealtime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efore and after taking this medication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wise, it will lose the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influence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cure erection process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difficulties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D017E" w:rsidRPr="00C31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sumption of alcohol with </w:t>
      </w:r>
      <w:r w:rsidR="00C31E8C" w:rsidRPr="00C31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ltada 120 mg medication </w:t>
      </w:r>
      <w:r w:rsidR="006D017E" w:rsidRPr="00C31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ould be </w:t>
      </w:r>
      <w:r w:rsidR="00453A6B" w:rsidRPr="00C31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scaped</w:t>
      </w:r>
      <w:r w:rsidR="006D017E" w:rsidRPr="00C31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r kept to a minimal level.</w:t>
      </w:r>
      <w:r w:rsidR="00453A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ly men can take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Sildenafil 100mg+ T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>ad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>la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fil 2</w:t>
      </w:r>
      <w:r w:rsidR="00453A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mg medication. 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wborn, women and children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uld not consume this </w:t>
      </w:r>
      <w:r w:rsidR="00453A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ltada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medication</w:t>
      </w:r>
      <w:r w:rsidR="006D017E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6D017E" w:rsidRPr="00C31E8C" w:rsidRDefault="006D017E" w:rsidP="006D017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f the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uncommon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de effects of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ltada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lude a headache, 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shortness of breath, back pain, nausea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dizziness. Only 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w consumers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undergo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se side effects. </w:t>
      </w:r>
      <w:r w:rsidR="008D31E8">
        <w:rPr>
          <w:rFonts w:ascii="Times New Roman" w:hAnsi="Times New Roman" w:cs="Times New Roman"/>
          <w:color w:val="000000" w:themeColor="text1"/>
          <w:sz w:val="24"/>
          <w:szCs w:val="24"/>
        </w:rPr>
        <w:t>When l</w:t>
      </w:r>
      <w:r w:rsidR="008F1077">
        <w:rPr>
          <w:rFonts w:ascii="Times New Roman" w:hAnsi="Times New Roman" w:cs="Times New Roman"/>
          <w:color w:val="000000" w:themeColor="text1"/>
          <w:sz w:val="24"/>
          <w:szCs w:val="24"/>
        </w:rPr>
        <w:t>arge doses of this medication are</w:t>
      </w:r>
      <w:r w:rsidR="008D31E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ken side effects may appear. 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side effects are common in those people who </w:t>
      </w:r>
      <w:r w:rsidR="00453A6B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eat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en other drugs with Sil</w:t>
      </w:r>
      <w:r w:rsidR="00C31E8C"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tada</w:t>
      </w:r>
      <w:r w:rsidRPr="00C31E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6D017E" w:rsidRPr="00C31E8C" w:rsidRDefault="006D017E" w:rsidP="00F246F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127E1" w:rsidRPr="00C31E8C" w:rsidRDefault="00C127E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671DD" w:rsidRPr="00C31E8C" w:rsidRDefault="00F671D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F671DD" w:rsidRPr="00C31E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LU0NjAwtTAzMTBS0lEKTi0uzszPAykwrAUA0SVd5SwAAAA="/>
  </w:docVars>
  <w:rsids>
    <w:rsidRoot w:val="00A97A1F"/>
    <w:rsid w:val="0011631B"/>
    <w:rsid w:val="00170537"/>
    <w:rsid w:val="001B3568"/>
    <w:rsid w:val="002A3D7F"/>
    <w:rsid w:val="003B404C"/>
    <w:rsid w:val="00453A6B"/>
    <w:rsid w:val="0047618A"/>
    <w:rsid w:val="004B1FC6"/>
    <w:rsid w:val="00532BBD"/>
    <w:rsid w:val="00546C4A"/>
    <w:rsid w:val="005C1FFE"/>
    <w:rsid w:val="006D017E"/>
    <w:rsid w:val="007428CD"/>
    <w:rsid w:val="00744C1D"/>
    <w:rsid w:val="007B3B2D"/>
    <w:rsid w:val="00825DA4"/>
    <w:rsid w:val="008D31E8"/>
    <w:rsid w:val="008F1077"/>
    <w:rsid w:val="00954E24"/>
    <w:rsid w:val="009E2014"/>
    <w:rsid w:val="009F23AA"/>
    <w:rsid w:val="00A1073D"/>
    <w:rsid w:val="00A6241F"/>
    <w:rsid w:val="00A97A1F"/>
    <w:rsid w:val="00AB43FE"/>
    <w:rsid w:val="00AE4E6F"/>
    <w:rsid w:val="00BA5AD9"/>
    <w:rsid w:val="00BF293C"/>
    <w:rsid w:val="00C127E1"/>
    <w:rsid w:val="00C31E8C"/>
    <w:rsid w:val="00C32AC1"/>
    <w:rsid w:val="00D0094A"/>
    <w:rsid w:val="00DD0C6F"/>
    <w:rsid w:val="00E029DF"/>
    <w:rsid w:val="00E04E3F"/>
    <w:rsid w:val="00E508BD"/>
    <w:rsid w:val="00E73435"/>
    <w:rsid w:val="00F246FE"/>
    <w:rsid w:val="00F6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E8133C-BAD9-49DD-B5CD-284094424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127E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E20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9</cp:revision>
  <dcterms:created xsi:type="dcterms:W3CDTF">2019-01-03T13:54:00Z</dcterms:created>
  <dcterms:modified xsi:type="dcterms:W3CDTF">2019-01-05T04:54:00Z</dcterms:modified>
</cp:coreProperties>
</file>